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obert kell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1 miller glenview 6002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b62kell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5675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